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0810A" w14:textId="4E19DF08" w:rsidR="001435F3" w:rsidRPr="00C95F6D" w:rsidRDefault="00FF6990" w:rsidP="00314398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B0A9957" wp14:editId="55070124">
                <wp:simplePos x="0" y="0"/>
                <wp:positionH relativeFrom="column">
                  <wp:posOffset>-819150</wp:posOffset>
                </wp:positionH>
                <wp:positionV relativeFrom="paragraph">
                  <wp:posOffset>-1166495</wp:posOffset>
                </wp:positionV>
                <wp:extent cx="1971040" cy="11725275"/>
                <wp:effectExtent l="0" t="0" r="10160" b="476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040" cy="1172527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6E80601B" w14:textId="267823B3" w:rsidR="005324AB" w:rsidRPr="00C91FE8" w:rsidRDefault="005324AB" w:rsidP="005324AB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val="en-PH" w:eastAsia="en-PH"/>
                              </w:rPr>
                              <w:drawing>
                                <wp:inline distT="0" distB="0" distL="0" distR="0" wp14:anchorId="66B451F1" wp14:editId="2EB87972">
                                  <wp:extent cx="1618146" cy="790575"/>
                                  <wp:effectExtent l="19050" t="0" r="1104" b="0"/>
                                  <wp:docPr id="3" name="Picture 2" descr="F:\1523160_798891763460705_1334198768_o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F:\1523160_798891763460705_1334198768_o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28519" cy="79564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3A0E74">
                              <w:rPr>
                                <w:b/>
                              </w:rPr>
                              <w:t>E</w:t>
                            </w:r>
                            <w:r>
                              <w:rPr>
                                <w:b/>
                              </w:rPr>
                              <w:t>XECUT</w:t>
                            </w:r>
                            <w:r w:rsidR="001435F3">
                              <w:rPr>
                                <w:b/>
                              </w:rPr>
                              <w:t>IVE BOARD MEMBERS A.Y. 20</w:t>
                            </w:r>
                            <w:r w:rsidR="00314398">
                              <w:rPr>
                                <w:b/>
                              </w:rPr>
                              <w:t>20</w:t>
                            </w:r>
                            <w:r w:rsidR="001435F3">
                              <w:rPr>
                                <w:b/>
                              </w:rPr>
                              <w:t>-202</w:t>
                            </w:r>
                            <w:r w:rsidR="00314398">
                              <w:rPr>
                                <w:b/>
                              </w:rPr>
                              <w:t>1</w:t>
                            </w:r>
                          </w:p>
                          <w:p w14:paraId="4DF3EB56" w14:textId="5E7D4A8F" w:rsidR="005324AB" w:rsidRDefault="00314398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Kristine Joy Baldovizo</w:t>
                            </w:r>
                          </w:p>
                          <w:p w14:paraId="21982214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 w:rsidRPr="003A0E74">
                              <w:rPr>
                                <w:i/>
                              </w:rPr>
                              <w:t>President</w:t>
                            </w:r>
                          </w:p>
                          <w:p w14:paraId="646018F4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55AA319D" w14:textId="52607D12" w:rsidR="001435F3" w:rsidRDefault="00314398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Mae Adrianne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Dalmacio</w:t>
                            </w:r>
                            <w:proofErr w:type="spellEnd"/>
                          </w:p>
                          <w:p w14:paraId="7D3E403A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Executive Vice-President</w:t>
                            </w:r>
                          </w:p>
                          <w:p w14:paraId="5832FC5C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386174C2" w14:textId="3248434D" w:rsidR="00314398" w:rsidRDefault="00314398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314398">
                              <w:rPr>
                                <w:b/>
                              </w:rPr>
                              <w:t xml:space="preserve"> Kristine </w:t>
                            </w:r>
                            <w:proofErr w:type="spellStart"/>
                            <w:r w:rsidRPr="00314398">
                              <w:rPr>
                                <w:b/>
                              </w:rPr>
                              <w:t>Casaños</w:t>
                            </w:r>
                            <w:proofErr w:type="spellEnd"/>
                          </w:p>
                          <w:p w14:paraId="53E6C286" w14:textId="5ED54FC0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Executive Board Secretary</w:t>
                            </w:r>
                          </w:p>
                          <w:p w14:paraId="56C169DE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0695F0D9" w14:textId="53645B73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proofErr w:type="spellStart"/>
                            <w:r w:rsidRPr="00C361D1">
                              <w:rPr>
                                <w:b/>
                              </w:rPr>
                              <w:t>Jaswyn</w:t>
                            </w:r>
                            <w:proofErr w:type="spellEnd"/>
                            <w:r w:rsidRPr="00C361D1">
                              <w:rPr>
                                <w:b/>
                              </w:rPr>
                              <w:t xml:space="preserve"> Jade </w:t>
                            </w:r>
                            <w:proofErr w:type="spellStart"/>
                            <w:r w:rsidRPr="00C361D1">
                              <w:rPr>
                                <w:b/>
                              </w:rPr>
                              <w:t>Dacalos</w:t>
                            </w:r>
                            <w:proofErr w:type="spellEnd"/>
                          </w:p>
                          <w:p w14:paraId="13084056" w14:textId="2513E070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Internal Affairs Officer</w:t>
                            </w:r>
                          </w:p>
                          <w:p w14:paraId="3E98D1D9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0AAB8D07" w14:textId="77777777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C361D1">
                              <w:rPr>
                                <w:b/>
                              </w:rPr>
                              <w:t>Michelle Delos Reyes</w:t>
                            </w:r>
                          </w:p>
                          <w:p w14:paraId="1DC21874" w14:textId="59FAEEE4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External Affairs Officer</w:t>
                            </w:r>
                          </w:p>
                          <w:p w14:paraId="3A30D004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7DA8F3EE" w14:textId="08AFB6D1" w:rsidR="005324AB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C361D1">
                              <w:rPr>
                                <w:b/>
                              </w:rPr>
                              <w:t>Jerald Vincent Agustin</w:t>
                            </w:r>
                          </w:p>
                          <w:p w14:paraId="55A2E06E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Student Relations and Legality Officer</w:t>
                            </w:r>
                          </w:p>
                          <w:p w14:paraId="6488B63F" w14:textId="77777777" w:rsidR="005324AB" w:rsidRDefault="005324AB" w:rsidP="005324AB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</w:p>
                          <w:p w14:paraId="3EFBB2B6" w14:textId="7F6504D2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C361D1">
                              <w:rPr>
                                <w:b/>
                              </w:rPr>
                              <w:t xml:space="preserve">Lalaine Ann </w:t>
                            </w:r>
                            <w:proofErr w:type="spellStart"/>
                            <w:r w:rsidRPr="00C361D1">
                              <w:rPr>
                                <w:b/>
                              </w:rPr>
                              <w:t>Lagr</w:t>
                            </w:r>
                            <w:r>
                              <w:rPr>
                                <w:b/>
                              </w:rPr>
                              <w:t>i</w:t>
                            </w:r>
                            <w:r w:rsidRPr="00C361D1">
                              <w:rPr>
                                <w:b/>
                              </w:rPr>
                              <w:t>sola</w:t>
                            </w:r>
                            <w:proofErr w:type="spellEnd"/>
                          </w:p>
                          <w:p w14:paraId="6DFD1F2C" w14:textId="60552F12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Budget and Finance Officer</w:t>
                            </w:r>
                          </w:p>
                          <w:p w14:paraId="22A1D1E6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34FE2239" w14:textId="77777777" w:rsidR="005324AB" w:rsidRDefault="001435F3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Mary Joy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Arcega</w:t>
                            </w:r>
                            <w:proofErr w:type="spellEnd"/>
                          </w:p>
                          <w:p w14:paraId="1473AAFE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Audit Officer</w:t>
                            </w:r>
                          </w:p>
                          <w:p w14:paraId="34739449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03F67E37" w14:textId="77777777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C361D1">
                              <w:rPr>
                                <w:b/>
                              </w:rPr>
                              <w:t>Jerome Chester Gay</w:t>
                            </w:r>
                          </w:p>
                          <w:p w14:paraId="69E38F69" w14:textId="5567A374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Public Affairs Officer</w:t>
                            </w:r>
                          </w:p>
                          <w:p w14:paraId="5A019FB0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761C178A" w14:textId="77777777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C361D1">
                              <w:rPr>
                                <w:b/>
                              </w:rPr>
                              <w:t xml:space="preserve">Melissa Joy </w:t>
                            </w:r>
                            <w:proofErr w:type="spellStart"/>
                            <w:r w:rsidRPr="00C361D1">
                              <w:rPr>
                                <w:b/>
                              </w:rPr>
                              <w:t>Ramilo</w:t>
                            </w:r>
                            <w:proofErr w:type="spellEnd"/>
                          </w:p>
                          <w:p w14:paraId="48867B9B" w14:textId="3AEECC30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Research and Development Officer</w:t>
                            </w:r>
                          </w:p>
                          <w:p w14:paraId="6A40B5F5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77F917F6" w14:textId="77777777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proofErr w:type="spellStart"/>
                            <w:r w:rsidRPr="00C361D1">
                              <w:rPr>
                                <w:b/>
                              </w:rPr>
                              <w:t>Jummel</w:t>
                            </w:r>
                            <w:proofErr w:type="spellEnd"/>
                            <w:r w:rsidRPr="00C361D1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C361D1">
                              <w:rPr>
                                <w:b/>
                              </w:rPr>
                              <w:t>Balantac</w:t>
                            </w:r>
                            <w:proofErr w:type="spellEnd"/>
                          </w:p>
                          <w:p w14:paraId="19B206F5" w14:textId="070C2521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Fund Raising and Collection Activity Officer</w:t>
                            </w:r>
                          </w:p>
                          <w:p w14:paraId="5DC197A7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7033F6DA" w14:textId="77777777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C361D1">
                              <w:rPr>
                                <w:b/>
                              </w:rPr>
                              <w:t>Jo Abigail Maria Morales</w:t>
                            </w:r>
                          </w:p>
                          <w:p w14:paraId="4E2687A6" w14:textId="0EFF38D5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Assistant Officer for Budget and Finance</w:t>
                            </w:r>
                          </w:p>
                          <w:p w14:paraId="372EDBC6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4F715DAD" w14:textId="77777777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C361D1">
                              <w:rPr>
                                <w:b/>
                              </w:rPr>
                              <w:t>Lianne De La Rosa</w:t>
                            </w:r>
                          </w:p>
                          <w:p w14:paraId="17C592E8" w14:textId="7E138F6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Assistant Officer for Auditing </w:t>
                            </w:r>
                          </w:p>
                          <w:p w14:paraId="11A19A90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4CD87BDF" w14:textId="77777777" w:rsidR="00C361D1" w:rsidRDefault="00C361D1" w:rsidP="00C361D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C361D1">
                              <w:rPr>
                                <w:b/>
                              </w:rPr>
                              <w:t>Nico Suarez</w:t>
                            </w:r>
                          </w:p>
                          <w:p w14:paraId="19389202" w14:textId="48BBCE45" w:rsidR="005324AB" w:rsidRDefault="00C361D1" w:rsidP="00C361D1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3</w:t>
                            </w:r>
                            <w:r w:rsidRPr="00C361D1">
                              <w:rPr>
                                <w:i/>
                                <w:vertAlign w:val="superscript"/>
                              </w:rPr>
                              <w:t>rd</w:t>
                            </w:r>
                            <w:r w:rsidR="005324AB">
                              <w:rPr>
                                <w:i/>
                              </w:rPr>
                              <w:t xml:space="preserve"> Yr. Staff Representative</w:t>
                            </w:r>
                          </w:p>
                          <w:p w14:paraId="2A460782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38371742" w14:textId="77777777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C361D1">
                              <w:rPr>
                                <w:b/>
                              </w:rPr>
                              <w:t xml:space="preserve">Icey </w:t>
                            </w:r>
                            <w:proofErr w:type="spellStart"/>
                            <w:r w:rsidRPr="00C361D1">
                              <w:rPr>
                                <w:b/>
                              </w:rPr>
                              <w:t>Caxandra</w:t>
                            </w:r>
                            <w:proofErr w:type="spellEnd"/>
                            <w:r w:rsidRPr="00C361D1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C361D1">
                              <w:rPr>
                                <w:b/>
                              </w:rPr>
                              <w:t>Quiseo</w:t>
                            </w:r>
                            <w:proofErr w:type="spellEnd"/>
                          </w:p>
                          <w:p w14:paraId="5B400FA3" w14:textId="625D8152" w:rsidR="005324AB" w:rsidRDefault="001435F3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2</w:t>
                            </w:r>
                            <w:r w:rsidRPr="001435F3">
                              <w:rPr>
                                <w:i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="005324AB">
                              <w:rPr>
                                <w:i/>
                              </w:rPr>
                              <w:t xml:space="preserve">Yr. Staff Representative </w:t>
                            </w:r>
                          </w:p>
                          <w:p w14:paraId="43A4C751" w14:textId="74DAAA93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2BD4969E" w14:textId="7E9FBD2E" w:rsidR="00C361D1" w:rsidRDefault="00323014" w:rsidP="00C361D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Marcelino Emmanuel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Pamisa</w:t>
                            </w:r>
                            <w:proofErr w:type="spellEnd"/>
                          </w:p>
                          <w:p w14:paraId="15A2E865" w14:textId="65C289A0" w:rsidR="00C361D1" w:rsidRDefault="00C361D1" w:rsidP="00C361D1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1</w:t>
                            </w:r>
                            <w:r w:rsidRPr="00C361D1">
                              <w:rPr>
                                <w:i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i/>
                              </w:rPr>
                              <w:t xml:space="preserve"> Yr. Staff Representative </w:t>
                            </w:r>
                          </w:p>
                          <w:p w14:paraId="03CEB3CE" w14:textId="77777777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237F45DF" w14:textId="77777777" w:rsidR="001435F3" w:rsidRDefault="001435F3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64A82E83" w14:textId="77777777" w:rsidR="001435F3" w:rsidRDefault="001435F3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230D41C4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4EA0BE70" w14:textId="77777777" w:rsidR="005324AB" w:rsidRPr="00BD6BAD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8"/>
                                <w:szCs w:val="25"/>
                              </w:rPr>
                            </w:pPr>
                            <w:r w:rsidRPr="00BD6BAD">
                              <w:rPr>
                                <w:b/>
                                <w:sz w:val="24"/>
                              </w:rPr>
                              <w:t>“A Manager’s Excellence through his Dedication, Motivation and Commitment.</w:t>
                            </w:r>
                            <w:r w:rsidRPr="00BD6BAD">
                              <w:rPr>
                                <w:b/>
                                <w:sz w:val="28"/>
                                <w:szCs w:val="25"/>
                              </w:rPr>
                              <w:t>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0A995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64.5pt;margin-top:-91.85pt;width:155.2pt;height:923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" fillcolor="#92cddc [1944]" strokecolor="#92cddc [1944]" strokeweight="1pt">
                <v:fill color2="#daeef3 [664]" angle="135" focus="50%" type="gradient"/>
                <v:shadow on="t" color="#205867 [1608]" opacity=".5" offset="1pt"/>
                <v:textbox>
                  <w:txbxContent>
                    <w:p w14:paraId="6E80601B" w14:textId="267823B3" w:rsidR="005324AB" w:rsidRPr="00C91FE8" w:rsidRDefault="005324AB" w:rsidP="005324AB">
                      <w:pPr>
                        <w:jc w:val="center"/>
                      </w:pPr>
                      <w:r>
                        <w:rPr>
                          <w:noProof/>
                          <w:lang w:val="en-PH" w:eastAsia="en-PH"/>
                        </w:rPr>
                        <w:drawing>
                          <wp:inline distT="0" distB="0" distL="0" distR="0" wp14:anchorId="66B451F1" wp14:editId="2EB87972">
                            <wp:extent cx="1618146" cy="790575"/>
                            <wp:effectExtent l="19050" t="0" r="1104" b="0"/>
                            <wp:docPr id="3" name="Picture 2" descr="F:\1523160_798891763460705_1334198768_o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F:\1523160_798891763460705_1334198768_o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28519" cy="79564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3A0E74">
                        <w:rPr>
                          <w:b/>
                        </w:rPr>
                        <w:t>E</w:t>
                      </w:r>
                      <w:r>
                        <w:rPr>
                          <w:b/>
                        </w:rPr>
                        <w:t>XECUT</w:t>
                      </w:r>
                      <w:r w:rsidR="001435F3">
                        <w:rPr>
                          <w:b/>
                        </w:rPr>
                        <w:t>IVE BOARD MEMBERS A.Y. 20</w:t>
                      </w:r>
                      <w:r w:rsidR="00314398">
                        <w:rPr>
                          <w:b/>
                        </w:rPr>
                        <w:t>20</w:t>
                      </w:r>
                      <w:r w:rsidR="001435F3">
                        <w:rPr>
                          <w:b/>
                        </w:rPr>
                        <w:t>-202</w:t>
                      </w:r>
                      <w:r w:rsidR="00314398">
                        <w:rPr>
                          <w:b/>
                        </w:rPr>
                        <w:t>1</w:t>
                      </w:r>
                    </w:p>
                    <w:p w14:paraId="4DF3EB56" w14:textId="5E7D4A8F" w:rsidR="005324AB" w:rsidRDefault="00314398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Kristine Joy Baldovizo</w:t>
                      </w:r>
                    </w:p>
                    <w:p w14:paraId="21982214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 w:rsidRPr="003A0E74">
                        <w:rPr>
                          <w:i/>
                        </w:rPr>
                        <w:t>President</w:t>
                      </w:r>
                    </w:p>
                    <w:p w14:paraId="646018F4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</w:p>
                    <w:p w14:paraId="55AA319D" w14:textId="52607D12" w:rsidR="001435F3" w:rsidRDefault="00314398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Mae Adrianne </w:t>
                      </w:r>
                      <w:proofErr w:type="spellStart"/>
                      <w:r>
                        <w:rPr>
                          <w:b/>
                        </w:rPr>
                        <w:t>Dalmacio</w:t>
                      </w:r>
                      <w:proofErr w:type="spellEnd"/>
                    </w:p>
                    <w:p w14:paraId="7D3E403A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Executive Vice-President</w:t>
                      </w:r>
                    </w:p>
                    <w:p w14:paraId="5832FC5C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386174C2" w14:textId="3248434D" w:rsidR="00314398" w:rsidRDefault="00314398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314398">
                        <w:rPr>
                          <w:b/>
                        </w:rPr>
                        <w:t xml:space="preserve"> Kristine </w:t>
                      </w:r>
                      <w:proofErr w:type="spellStart"/>
                      <w:r w:rsidRPr="00314398">
                        <w:rPr>
                          <w:b/>
                        </w:rPr>
                        <w:t>Casaños</w:t>
                      </w:r>
                      <w:proofErr w:type="spellEnd"/>
                    </w:p>
                    <w:p w14:paraId="53E6C286" w14:textId="5ED54FC0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Executive Board Secretary</w:t>
                      </w:r>
                    </w:p>
                    <w:p w14:paraId="56C169DE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0695F0D9" w14:textId="53645B73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proofErr w:type="spellStart"/>
                      <w:r w:rsidRPr="00C361D1">
                        <w:rPr>
                          <w:b/>
                        </w:rPr>
                        <w:t>Jaswyn</w:t>
                      </w:r>
                      <w:proofErr w:type="spellEnd"/>
                      <w:r w:rsidRPr="00C361D1">
                        <w:rPr>
                          <w:b/>
                        </w:rPr>
                        <w:t xml:space="preserve"> Jade </w:t>
                      </w:r>
                      <w:proofErr w:type="spellStart"/>
                      <w:r w:rsidRPr="00C361D1">
                        <w:rPr>
                          <w:b/>
                        </w:rPr>
                        <w:t>Dacalos</w:t>
                      </w:r>
                      <w:proofErr w:type="spellEnd"/>
                    </w:p>
                    <w:p w14:paraId="13084056" w14:textId="2513E070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Internal Affairs Officer</w:t>
                      </w:r>
                    </w:p>
                    <w:p w14:paraId="3E98D1D9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0AAB8D07" w14:textId="77777777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C361D1">
                        <w:rPr>
                          <w:b/>
                        </w:rPr>
                        <w:t>Michelle Delos Reyes</w:t>
                      </w:r>
                    </w:p>
                    <w:p w14:paraId="1DC21874" w14:textId="59FAEEE4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External Affairs Officer</w:t>
                      </w:r>
                    </w:p>
                    <w:p w14:paraId="3A30D004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</w:p>
                    <w:p w14:paraId="7DA8F3EE" w14:textId="08AFB6D1" w:rsidR="005324AB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C361D1">
                        <w:rPr>
                          <w:b/>
                        </w:rPr>
                        <w:t>Jerald Vincent Agustin</w:t>
                      </w:r>
                    </w:p>
                    <w:p w14:paraId="55A2E06E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Student Relations and Legality Officer</w:t>
                      </w:r>
                    </w:p>
                    <w:p w14:paraId="6488B63F" w14:textId="77777777" w:rsidR="005324AB" w:rsidRDefault="005324AB" w:rsidP="005324AB">
                      <w:pPr>
                        <w:spacing w:after="0" w:line="240" w:lineRule="auto"/>
                        <w:rPr>
                          <w:i/>
                        </w:rPr>
                      </w:pPr>
                    </w:p>
                    <w:p w14:paraId="3EFBB2B6" w14:textId="7F6504D2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C361D1">
                        <w:rPr>
                          <w:b/>
                        </w:rPr>
                        <w:t xml:space="preserve">Lalaine Ann </w:t>
                      </w:r>
                      <w:proofErr w:type="spellStart"/>
                      <w:r w:rsidRPr="00C361D1">
                        <w:rPr>
                          <w:b/>
                        </w:rPr>
                        <w:t>Lagr</w:t>
                      </w:r>
                      <w:r>
                        <w:rPr>
                          <w:b/>
                        </w:rPr>
                        <w:t>i</w:t>
                      </w:r>
                      <w:r w:rsidRPr="00C361D1">
                        <w:rPr>
                          <w:b/>
                        </w:rPr>
                        <w:t>sola</w:t>
                      </w:r>
                      <w:proofErr w:type="spellEnd"/>
                    </w:p>
                    <w:p w14:paraId="6DFD1F2C" w14:textId="60552F12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Budget and Finance Officer</w:t>
                      </w:r>
                    </w:p>
                    <w:p w14:paraId="22A1D1E6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</w:p>
                    <w:p w14:paraId="34FE2239" w14:textId="77777777" w:rsidR="005324AB" w:rsidRDefault="001435F3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Mary Joy </w:t>
                      </w:r>
                      <w:proofErr w:type="spellStart"/>
                      <w:r>
                        <w:rPr>
                          <w:b/>
                        </w:rPr>
                        <w:t>Arcega</w:t>
                      </w:r>
                      <w:proofErr w:type="spellEnd"/>
                    </w:p>
                    <w:p w14:paraId="1473AAFE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Audit Officer</w:t>
                      </w:r>
                    </w:p>
                    <w:p w14:paraId="34739449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03F67E37" w14:textId="77777777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C361D1">
                        <w:rPr>
                          <w:b/>
                        </w:rPr>
                        <w:t>Jerome Chester Gay</w:t>
                      </w:r>
                    </w:p>
                    <w:p w14:paraId="69E38F69" w14:textId="5567A374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Public Affairs Officer</w:t>
                      </w:r>
                    </w:p>
                    <w:p w14:paraId="5A019FB0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761C178A" w14:textId="77777777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C361D1">
                        <w:rPr>
                          <w:b/>
                        </w:rPr>
                        <w:t xml:space="preserve">Melissa Joy </w:t>
                      </w:r>
                      <w:proofErr w:type="spellStart"/>
                      <w:r w:rsidRPr="00C361D1">
                        <w:rPr>
                          <w:b/>
                        </w:rPr>
                        <w:t>Ramilo</w:t>
                      </w:r>
                      <w:proofErr w:type="spellEnd"/>
                    </w:p>
                    <w:p w14:paraId="48867B9B" w14:textId="3AEECC30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Research and Development Officer</w:t>
                      </w:r>
                    </w:p>
                    <w:p w14:paraId="6A40B5F5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77F917F6" w14:textId="77777777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proofErr w:type="spellStart"/>
                      <w:r w:rsidRPr="00C361D1">
                        <w:rPr>
                          <w:b/>
                        </w:rPr>
                        <w:t>Jummel</w:t>
                      </w:r>
                      <w:proofErr w:type="spellEnd"/>
                      <w:r w:rsidRPr="00C361D1">
                        <w:rPr>
                          <w:b/>
                        </w:rPr>
                        <w:t xml:space="preserve"> </w:t>
                      </w:r>
                      <w:proofErr w:type="spellStart"/>
                      <w:r w:rsidRPr="00C361D1">
                        <w:rPr>
                          <w:b/>
                        </w:rPr>
                        <w:t>Balantac</w:t>
                      </w:r>
                      <w:proofErr w:type="spellEnd"/>
                    </w:p>
                    <w:p w14:paraId="19B206F5" w14:textId="070C2521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Fund Raising and Collection Activity Officer</w:t>
                      </w:r>
                    </w:p>
                    <w:p w14:paraId="5DC197A7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7033F6DA" w14:textId="77777777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C361D1">
                        <w:rPr>
                          <w:b/>
                        </w:rPr>
                        <w:t>Jo Abigail Maria Morales</w:t>
                      </w:r>
                    </w:p>
                    <w:p w14:paraId="4E2687A6" w14:textId="0EFF38D5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Assistant Officer for Budget and Finance</w:t>
                      </w:r>
                    </w:p>
                    <w:p w14:paraId="372EDBC6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</w:p>
                    <w:p w14:paraId="4F715DAD" w14:textId="77777777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C361D1">
                        <w:rPr>
                          <w:b/>
                        </w:rPr>
                        <w:t>Lianne De La Rosa</w:t>
                      </w:r>
                    </w:p>
                    <w:p w14:paraId="17C592E8" w14:textId="7E138F6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Assistant Officer for Auditing </w:t>
                      </w:r>
                    </w:p>
                    <w:p w14:paraId="11A19A90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4CD87BDF" w14:textId="77777777" w:rsidR="00C361D1" w:rsidRDefault="00C361D1" w:rsidP="00C361D1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C361D1">
                        <w:rPr>
                          <w:b/>
                        </w:rPr>
                        <w:t>Nico Suarez</w:t>
                      </w:r>
                    </w:p>
                    <w:p w14:paraId="19389202" w14:textId="48BBCE45" w:rsidR="005324AB" w:rsidRDefault="00C361D1" w:rsidP="00C361D1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3</w:t>
                      </w:r>
                      <w:r w:rsidRPr="00C361D1">
                        <w:rPr>
                          <w:i/>
                          <w:vertAlign w:val="superscript"/>
                        </w:rPr>
                        <w:t>rd</w:t>
                      </w:r>
                      <w:r w:rsidR="005324AB">
                        <w:rPr>
                          <w:i/>
                        </w:rPr>
                        <w:t xml:space="preserve"> Yr. Staff Representative</w:t>
                      </w:r>
                    </w:p>
                    <w:p w14:paraId="2A460782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38371742" w14:textId="77777777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C361D1">
                        <w:rPr>
                          <w:b/>
                        </w:rPr>
                        <w:t xml:space="preserve">Icey </w:t>
                      </w:r>
                      <w:proofErr w:type="spellStart"/>
                      <w:r w:rsidRPr="00C361D1">
                        <w:rPr>
                          <w:b/>
                        </w:rPr>
                        <w:t>Caxandra</w:t>
                      </w:r>
                      <w:proofErr w:type="spellEnd"/>
                      <w:r w:rsidRPr="00C361D1">
                        <w:rPr>
                          <w:b/>
                        </w:rPr>
                        <w:t xml:space="preserve"> </w:t>
                      </w:r>
                      <w:proofErr w:type="spellStart"/>
                      <w:r w:rsidRPr="00C361D1">
                        <w:rPr>
                          <w:b/>
                        </w:rPr>
                        <w:t>Quiseo</w:t>
                      </w:r>
                      <w:proofErr w:type="spellEnd"/>
                    </w:p>
                    <w:p w14:paraId="5B400FA3" w14:textId="625D8152" w:rsidR="005324AB" w:rsidRDefault="001435F3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2</w:t>
                      </w:r>
                      <w:r w:rsidRPr="001435F3">
                        <w:rPr>
                          <w:i/>
                          <w:vertAlign w:val="superscript"/>
                        </w:rPr>
                        <w:t>nd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="005324AB">
                        <w:rPr>
                          <w:i/>
                        </w:rPr>
                        <w:t xml:space="preserve">Yr. Staff Representative </w:t>
                      </w:r>
                    </w:p>
                    <w:p w14:paraId="43A4C751" w14:textId="74DAAA93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2BD4969E" w14:textId="7E9FBD2E" w:rsidR="00C361D1" w:rsidRDefault="00323014" w:rsidP="00C361D1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Marcelino Emmanuel </w:t>
                      </w:r>
                      <w:proofErr w:type="spellStart"/>
                      <w:r>
                        <w:rPr>
                          <w:b/>
                        </w:rPr>
                        <w:t>Pamisa</w:t>
                      </w:r>
                      <w:proofErr w:type="spellEnd"/>
                    </w:p>
                    <w:p w14:paraId="15A2E865" w14:textId="65C289A0" w:rsidR="00C361D1" w:rsidRDefault="00C361D1" w:rsidP="00C361D1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1</w:t>
                      </w:r>
                      <w:r w:rsidRPr="00C361D1">
                        <w:rPr>
                          <w:i/>
                          <w:vertAlign w:val="superscript"/>
                        </w:rPr>
                        <w:t>st</w:t>
                      </w:r>
                      <w:r>
                        <w:rPr>
                          <w:i/>
                        </w:rPr>
                        <w:t xml:space="preserve"> Yr. Staff Representative </w:t>
                      </w:r>
                    </w:p>
                    <w:p w14:paraId="03CEB3CE" w14:textId="77777777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237F45DF" w14:textId="77777777" w:rsidR="001435F3" w:rsidRDefault="001435F3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64A82E83" w14:textId="77777777" w:rsidR="001435F3" w:rsidRDefault="001435F3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230D41C4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b/>
                          <w:sz w:val="24"/>
                        </w:rPr>
                      </w:pPr>
                    </w:p>
                    <w:p w14:paraId="4EA0BE70" w14:textId="77777777" w:rsidR="005324AB" w:rsidRPr="00BD6BAD" w:rsidRDefault="005324AB" w:rsidP="005324AB">
                      <w:pPr>
                        <w:spacing w:after="0" w:line="240" w:lineRule="auto"/>
                        <w:jc w:val="center"/>
                        <w:rPr>
                          <w:b/>
                          <w:sz w:val="28"/>
                          <w:szCs w:val="25"/>
                        </w:rPr>
                      </w:pPr>
                      <w:r w:rsidRPr="00BD6BAD">
                        <w:rPr>
                          <w:b/>
                          <w:sz w:val="24"/>
                        </w:rPr>
                        <w:t>“A Manager’s Excellence through his Dedication, Motivation and Commitment.</w:t>
                      </w:r>
                      <w:r w:rsidRPr="00BD6BAD">
                        <w:rPr>
                          <w:b/>
                          <w:sz w:val="28"/>
                          <w:szCs w:val="25"/>
                        </w:rPr>
                        <w:t>”</w:t>
                      </w:r>
                    </w:p>
                  </w:txbxContent>
                </v:textbox>
              </v:shape>
            </w:pict>
          </mc:Fallback>
        </mc:AlternateContent>
      </w:r>
      <w:r w:rsidR="00E11757" w:rsidRPr="00C95F6D">
        <w:rPr>
          <w:rFonts w:ascii="Arial" w:hAnsi="Arial" w:cs="Arial"/>
          <w:color w:val="000000"/>
          <w:sz w:val="20"/>
          <w:szCs w:val="20"/>
        </w:rPr>
        <w:t>April 16</w:t>
      </w:r>
      <w:r w:rsidR="001435F3" w:rsidRPr="00C95F6D">
        <w:rPr>
          <w:rFonts w:ascii="Arial" w:hAnsi="Arial" w:cs="Arial"/>
          <w:color w:val="000000"/>
          <w:sz w:val="20"/>
          <w:szCs w:val="20"/>
        </w:rPr>
        <w:t>, 20</w:t>
      </w:r>
      <w:r w:rsidR="007361E9" w:rsidRPr="00C95F6D">
        <w:rPr>
          <w:rFonts w:ascii="Arial" w:hAnsi="Arial" w:cs="Arial"/>
          <w:color w:val="000000"/>
          <w:sz w:val="20"/>
          <w:szCs w:val="20"/>
        </w:rPr>
        <w:t>2</w:t>
      </w:r>
      <w:r w:rsidR="003F20D8" w:rsidRPr="00C95F6D">
        <w:rPr>
          <w:rFonts w:ascii="Arial" w:hAnsi="Arial" w:cs="Arial"/>
          <w:color w:val="000000"/>
          <w:sz w:val="20"/>
          <w:szCs w:val="20"/>
        </w:rPr>
        <w:t>1</w:t>
      </w:r>
    </w:p>
    <w:p w14:paraId="0D131D4D" w14:textId="2574299C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</w:p>
    <w:p w14:paraId="3157BD15" w14:textId="6AE46964" w:rsidR="001435F3" w:rsidRPr="00C95F6D" w:rsidRDefault="00C95F6D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noProof/>
          <w:sz w:val="20"/>
          <w:szCs w:val="20"/>
        </w:rPr>
        <w:drawing>
          <wp:anchor distT="0" distB="0" distL="114300" distR="114300" simplePos="0" relativeHeight="251660288" behindDoc="1" locked="0" layoutInCell="1" allowOverlap="1" wp14:anchorId="51FE1452" wp14:editId="494F974B">
            <wp:simplePos x="0" y="0"/>
            <wp:positionH relativeFrom="column">
              <wp:posOffset>1990725</wp:posOffset>
            </wp:positionH>
            <wp:positionV relativeFrom="paragraph">
              <wp:posOffset>7620</wp:posOffset>
            </wp:positionV>
            <wp:extent cx="942975" cy="352425"/>
            <wp:effectExtent l="0" t="0" r="9525" b="9525"/>
            <wp:wrapNone/>
            <wp:docPr id="12" name="Picture 12" descr="C:\Users\PUPQC\AppData\Local\Temp\163197542_2894922280788904_6635821619169169995_n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:\Users\PUPQC\AppData\Local\Temp\163197542_2894922280788904_6635821619169169995_n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60" t="4080" r="30549" b="86249"/>
                    <a:stretch/>
                  </pic:blipFill>
                  <pic:spPr bwMode="auto">
                    <a:xfrm>
                      <a:off x="0" y="0"/>
                      <a:ext cx="9429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FDAB9E" w14:textId="18616174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57AD8FD5" w14:textId="77777777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b/>
          <w:bCs/>
          <w:color w:val="000000"/>
          <w:sz w:val="20"/>
          <w:szCs w:val="20"/>
        </w:rPr>
        <w:t>PROF. EDGARDO S. DELMO</w:t>
      </w:r>
    </w:p>
    <w:p w14:paraId="3873CA80" w14:textId="77777777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>Branch Director</w:t>
      </w:r>
    </w:p>
    <w:p w14:paraId="4D2C6E76" w14:textId="77777777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>Polytechnic University of the Philippines</w:t>
      </w:r>
    </w:p>
    <w:p w14:paraId="3C96762A" w14:textId="5992A484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>Quezon City Branch</w:t>
      </w:r>
    </w:p>
    <w:p w14:paraId="7340062B" w14:textId="69BE3EA2" w:rsidR="001435F3" w:rsidRPr="00C95F6D" w:rsidRDefault="00C95F6D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noProof/>
          <w:sz w:val="20"/>
          <w:szCs w:val="20"/>
        </w:rPr>
        <w:drawing>
          <wp:anchor distT="0" distB="0" distL="114300" distR="114300" simplePos="0" relativeHeight="251661312" behindDoc="1" locked="0" layoutInCell="1" allowOverlap="1" wp14:anchorId="37CECC65" wp14:editId="2D415A77">
            <wp:simplePos x="0" y="0"/>
            <wp:positionH relativeFrom="column">
              <wp:posOffset>4210050</wp:posOffset>
            </wp:positionH>
            <wp:positionV relativeFrom="paragraph">
              <wp:posOffset>129540</wp:posOffset>
            </wp:positionV>
            <wp:extent cx="726440" cy="274320"/>
            <wp:effectExtent l="0" t="0" r="0" b="0"/>
            <wp:wrapNone/>
            <wp:docPr id="14" name="Picture 9" descr="gat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tan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644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35F3" w:rsidRPr="00C95F6D">
        <w:rPr>
          <w:rFonts w:ascii="Arial" w:hAnsi="Arial" w:cs="Arial"/>
          <w:color w:val="000000"/>
          <w:sz w:val="20"/>
          <w:szCs w:val="20"/>
        </w:rPr>
        <w:t>                               </w:t>
      </w:r>
    </w:p>
    <w:p w14:paraId="2C412F79" w14:textId="77777777" w:rsidR="00C95F6D" w:rsidRPr="00C95F6D" w:rsidRDefault="00C95F6D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</w:p>
    <w:p w14:paraId="7A398273" w14:textId="04F3C9A2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b/>
          <w:color w:val="000000"/>
          <w:sz w:val="20"/>
          <w:szCs w:val="20"/>
        </w:rPr>
        <w:tab/>
      </w:r>
      <w:r w:rsidRPr="00C95F6D">
        <w:rPr>
          <w:rFonts w:ascii="Arial" w:hAnsi="Arial" w:cs="Arial"/>
          <w:b/>
          <w:color w:val="000000"/>
          <w:sz w:val="20"/>
          <w:szCs w:val="20"/>
        </w:rPr>
        <w:tab/>
      </w:r>
      <w:r w:rsidRPr="00C95F6D">
        <w:rPr>
          <w:rFonts w:ascii="Arial" w:hAnsi="Arial" w:cs="Arial"/>
          <w:b/>
          <w:color w:val="000000"/>
          <w:sz w:val="20"/>
          <w:szCs w:val="20"/>
        </w:rPr>
        <w:tab/>
      </w:r>
      <w:r w:rsidR="00E11757" w:rsidRPr="00C95F6D">
        <w:rPr>
          <w:rFonts w:ascii="Arial" w:hAnsi="Arial" w:cs="Arial"/>
          <w:b/>
          <w:color w:val="000000"/>
          <w:sz w:val="20"/>
          <w:szCs w:val="20"/>
        </w:rPr>
        <w:tab/>
      </w:r>
      <w:r w:rsidRPr="00C95F6D">
        <w:rPr>
          <w:rFonts w:ascii="Arial" w:hAnsi="Arial" w:cs="Arial"/>
          <w:b/>
          <w:color w:val="000000"/>
          <w:sz w:val="20"/>
          <w:szCs w:val="20"/>
        </w:rPr>
        <w:t>Thru:</w:t>
      </w:r>
      <w:r w:rsidRPr="00C95F6D">
        <w:rPr>
          <w:rFonts w:ascii="Arial" w:hAnsi="Arial" w:cs="Arial"/>
          <w:color w:val="000000"/>
          <w:sz w:val="20"/>
          <w:szCs w:val="20"/>
        </w:rPr>
        <w:t>      </w:t>
      </w:r>
      <w:r w:rsidRPr="00C95F6D">
        <w:rPr>
          <w:rFonts w:ascii="Arial" w:hAnsi="Arial" w:cs="Arial"/>
          <w:b/>
          <w:bCs/>
          <w:color w:val="000000"/>
          <w:sz w:val="20"/>
          <w:szCs w:val="20"/>
        </w:rPr>
        <w:t>PROF. DORIS B. GATAN</w:t>
      </w:r>
    </w:p>
    <w:p w14:paraId="0B4E6619" w14:textId="4786ACD0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 xml:space="preserve">     </w:t>
      </w:r>
      <w:r w:rsidRPr="00C95F6D">
        <w:rPr>
          <w:rFonts w:ascii="Arial" w:hAnsi="Arial" w:cs="Arial"/>
          <w:color w:val="000000"/>
          <w:sz w:val="20"/>
          <w:szCs w:val="20"/>
        </w:rPr>
        <w:tab/>
      </w:r>
      <w:r w:rsidRPr="00C95F6D">
        <w:rPr>
          <w:rFonts w:ascii="Arial" w:hAnsi="Arial" w:cs="Arial"/>
          <w:color w:val="000000"/>
          <w:sz w:val="20"/>
          <w:szCs w:val="20"/>
        </w:rPr>
        <w:tab/>
      </w:r>
      <w:r w:rsidRPr="00C95F6D">
        <w:rPr>
          <w:rFonts w:ascii="Arial" w:hAnsi="Arial" w:cs="Arial"/>
          <w:color w:val="000000"/>
          <w:sz w:val="20"/>
          <w:szCs w:val="20"/>
        </w:rPr>
        <w:tab/>
      </w:r>
      <w:r w:rsidRPr="00C95F6D">
        <w:rPr>
          <w:rFonts w:ascii="Arial" w:hAnsi="Arial" w:cs="Arial"/>
          <w:color w:val="000000"/>
          <w:sz w:val="20"/>
          <w:szCs w:val="20"/>
        </w:rPr>
        <w:tab/>
      </w:r>
      <w:r w:rsidR="00E11757" w:rsidRPr="00C95F6D">
        <w:rPr>
          <w:rFonts w:ascii="Arial" w:hAnsi="Arial" w:cs="Arial"/>
          <w:color w:val="000000"/>
          <w:sz w:val="20"/>
          <w:szCs w:val="20"/>
        </w:rPr>
        <w:tab/>
      </w:r>
      <w:r w:rsidRPr="00C95F6D">
        <w:rPr>
          <w:rFonts w:ascii="Arial" w:hAnsi="Arial" w:cs="Arial"/>
          <w:color w:val="000000"/>
          <w:sz w:val="20"/>
          <w:szCs w:val="20"/>
        </w:rPr>
        <w:t xml:space="preserve"> Academic Head</w:t>
      </w:r>
    </w:p>
    <w:p w14:paraId="59AF8B59" w14:textId="777D929B" w:rsidR="001435F3" w:rsidRPr="00C95F6D" w:rsidRDefault="00C95F6D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  <w:r w:rsidRPr="00C95F6D">
        <w:rPr>
          <w:rFonts w:ascii="Times New Roman" w:hAnsi="Times New Roman"/>
          <w:noProof/>
          <w:sz w:val="18"/>
          <w:szCs w:val="18"/>
        </w:rPr>
        <w:drawing>
          <wp:anchor distT="0" distB="0" distL="114300" distR="114300" simplePos="0" relativeHeight="251662336" behindDoc="1" locked="0" layoutInCell="1" allowOverlap="1" wp14:anchorId="3E42EB00" wp14:editId="3A56D086">
            <wp:simplePos x="0" y="0"/>
            <wp:positionH relativeFrom="column">
              <wp:posOffset>3829050</wp:posOffset>
            </wp:positionH>
            <wp:positionV relativeFrom="paragraph">
              <wp:posOffset>77470</wp:posOffset>
            </wp:positionV>
            <wp:extent cx="1725930" cy="295275"/>
            <wp:effectExtent l="0" t="0" r="7620" b="9525"/>
            <wp:wrapNone/>
            <wp:docPr id="10" name="Picture 3" descr="dem1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m123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593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35F3" w:rsidRPr="00C95F6D">
        <w:rPr>
          <w:rFonts w:ascii="Arial" w:hAnsi="Arial" w:cs="Arial"/>
          <w:b/>
          <w:bCs/>
          <w:color w:val="000000"/>
          <w:sz w:val="20"/>
          <w:szCs w:val="20"/>
        </w:rPr>
        <w:t xml:space="preserve">    </w:t>
      </w:r>
    </w:p>
    <w:p w14:paraId="3E81AD00" w14:textId="2AA0D7A5" w:rsidR="000433E1" w:rsidRPr="00C95F6D" w:rsidRDefault="000433E1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FD6A069" w14:textId="178AEBD9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b/>
          <w:bCs/>
          <w:color w:val="000000"/>
          <w:sz w:val="20"/>
          <w:szCs w:val="20"/>
        </w:rPr>
        <w:t xml:space="preserve">     </w:t>
      </w:r>
      <w:r w:rsidRPr="00C95F6D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C95F6D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C95F6D">
        <w:rPr>
          <w:rFonts w:ascii="Arial" w:hAnsi="Arial" w:cs="Arial"/>
          <w:b/>
          <w:bCs/>
          <w:color w:val="000000"/>
          <w:sz w:val="20"/>
          <w:szCs w:val="20"/>
        </w:rPr>
        <w:tab/>
        <w:t xml:space="preserve">  </w:t>
      </w:r>
      <w:r w:rsidR="00E11757" w:rsidRPr="00C95F6D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C95F6D">
        <w:rPr>
          <w:rFonts w:ascii="Arial" w:hAnsi="Arial" w:cs="Arial"/>
          <w:b/>
          <w:bCs/>
          <w:color w:val="000000"/>
          <w:sz w:val="20"/>
          <w:szCs w:val="20"/>
        </w:rPr>
        <w:t xml:space="preserve">  PROF. DEMELYN MONZON</w:t>
      </w:r>
    </w:p>
    <w:p w14:paraId="37D49398" w14:textId="27518F10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>                                      </w:t>
      </w:r>
      <w:r w:rsidR="00E11757" w:rsidRPr="00C95F6D">
        <w:rPr>
          <w:rFonts w:ascii="Arial" w:hAnsi="Arial" w:cs="Arial"/>
          <w:color w:val="000000"/>
          <w:sz w:val="20"/>
          <w:szCs w:val="20"/>
        </w:rPr>
        <w:tab/>
        <w:t xml:space="preserve">    </w:t>
      </w:r>
      <w:r w:rsidRPr="00C95F6D">
        <w:rPr>
          <w:rFonts w:ascii="Arial" w:hAnsi="Arial" w:cs="Arial"/>
          <w:color w:val="000000"/>
          <w:sz w:val="20"/>
          <w:szCs w:val="20"/>
        </w:rPr>
        <w:t>  Head, Student Affairs and Services</w:t>
      </w:r>
    </w:p>
    <w:p w14:paraId="712EF194" w14:textId="77777777" w:rsidR="000433E1" w:rsidRPr="00C95F6D" w:rsidRDefault="000433E1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</w:p>
    <w:p w14:paraId="4558DECE" w14:textId="7CC627C2" w:rsidR="000433E1" w:rsidRPr="00C95F6D" w:rsidRDefault="000433E1" w:rsidP="00323014">
      <w:pPr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27C5B5C1" w14:textId="77777777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</w:p>
    <w:p w14:paraId="66DA6947" w14:textId="77777777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sz w:val="20"/>
          <w:szCs w:val="20"/>
        </w:rPr>
      </w:pPr>
    </w:p>
    <w:p w14:paraId="6405C386" w14:textId="77777777" w:rsidR="001435F3" w:rsidRPr="00C95F6D" w:rsidRDefault="001435F3" w:rsidP="005B23F2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>Dear Sir/Madam:</w:t>
      </w:r>
    </w:p>
    <w:p w14:paraId="4C2AD9C0" w14:textId="77777777" w:rsidR="001435F3" w:rsidRPr="00C95F6D" w:rsidRDefault="001435F3" w:rsidP="005B23F2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 xml:space="preserve">   </w:t>
      </w:r>
    </w:p>
    <w:p w14:paraId="22F06E13" w14:textId="77777777" w:rsidR="001435F3" w:rsidRPr="00C95F6D" w:rsidRDefault="001435F3" w:rsidP="005B23F2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color w:val="000000"/>
          <w:sz w:val="20"/>
          <w:szCs w:val="20"/>
        </w:rPr>
      </w:pPr>
    </w:p>
    <w:p w14:paraId="7CBB81C6" w14:textId="77777777" w:rsidR="001435F3" w:rsidRPr="00C95F6D" w:rsidRDefault="001435F3" w:rsidP="005B23F2">
      <w:pPr>
        <w:tabs>
          <w:tab w:val="left" w:pos="2610"/>
        </w:tabs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>A day filled with grace and blessings!</w:t>
      </w:r>
    </w:p>
    <w:p w14:paraId="406E95F2" w14:textId="77777777" w:rsidR="001435F3" w:rsidRPr="00C95F6D" w:rsidRDefault="001435F3" w:rsidP="005B23F2">
      <w:pPr>
        <w:tabs>
          <w:tab w:val="left" w:pos="2610"/>
        </w:tabs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 xml:space="preserve">The </w:t>
      </w:r>
      <w:r w:rsidRPr="00C95F6D">
        <w:rPr>
          <w:rFonts w:ascii="Arial" w:hAnsi="Arial" w:cs="Arial"/>
          <w:b/>
          <w:color w:val="000000"/>
          <w:sz w:val="20"/>
          <w:szCs w:val="20"/>
        </w:rPr>
        <w:t>Community of Human Resource Students</w:t>
      </w:r>
      <w:r w:rsidRPr="00C95F6D">
        <w:rPr>
          <w:rFonts w:ascii="Arial" w:hAnsi="Arial" w:cs="Arial"/>
          <w:color w:val="000000"/>
          <w:sz w:val="20"/>
          <w:szCs w:val="20"/>
        </w:rPr>
        <w:t xml:space="preserve"> (CHRS) of PUP Quezon City Branch is the student organization of Bachelor of Science in Business Administration major in Human Resource Development Management of the University that aims standard leadership, </w:t>
      </w:r>
      <w:proofErr w:type="gramStart"/>
      <w:r w:rsidRPr="00C95F6D">
        <w:rPr>
          <w:rFonts w:ascii="Arial" w:hAnsi="Arial" w:cs="Arial"/>
          <w:color w:val="000000"/>
          <w:sz w:val="20"/>
          <w:szCs w:val="20"/>
        </w:rPr>
        <w:t>unity</w:t>
      </w:r>
      <w:proofErr w:type="gramEnd"/>
      <w:r w:rsidRPr="00C95F6D">
        <w:rPr>
          <w:rFonts w:ascii="Arial" w:hAnsi="Arial" w:cs="Arial"/>
          <w:color w:val="000000"/>
          <w:sz w:val="20"/>
          <w:szCs w:val="20"/>
        </w:rPr>
        <w:t xml:space="preserve"> and equity for the betterment of its co-students.</w:t>
      </w:r>
    </w:p>
    <w:p w14:paraId="6D7B390E" w14:textId="7622475D" w:rsidR="001435F3" w:rsidRPr="00C95F6D" w:rsidRDefault="001435F3" w:rsidP="005B23F2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 xml:space="preserve">The Community of Human Resource Students (CHRS) will be holding </w:t>
      </w:r>
      <w:proofErr w:type="spellStart"/>
      <w:proofErr w:type="gramStart"/>
      <w:r w:rsidR="00892C03" w:rsidRPr="00C95F6D">
        <w:rPr>
          <w:rFonts w:ascii="Arial" w:hAnsi="Arial" w:cs="Arial"/>
          <w:color w:val="000000"/>
          <w:sz w:val="20"/>
          <w:szCs w:val="20"/>
        </w:rPr>
        <w:t>a</w:t>
      </w:r>
      <w:proofErr w:type="spellEnd"/>
      <w:proofErr w:type="gramEnd"/>
      <w:r w:rsidR="00892C03" w:rsidRPr="00C95F6D">
        <w:rPr>
          <w:rFonts w:ascii="Arial" w:hAnsi="Arial" w:cs="Arial"/>
          <w:color w:val="000000"/>
          <w:sz w:val="20"/>
          <w:szCs w:val="20"/>
        </w:rPr>
        <w:t xml:space="preserve"> </w:t>
      </w:r>
      <w:r w:rsidR="00C95F6D" w:rsidRPr="00C95F6D">
        <w:rPr>
          <w:rFonts w:ascii="Arial" w:hAnsi="Arial" w:cs="Arial"/>
          <w:b/>
          <w:color w:val="000000"/>
          <w:sz w:val="20"/>
          <w:szCs w:val="20"/>
        </w:rPr>
        <w:t>Extension Program</w:t>
      </w:r>
      <w:r w:rsidR="00892C03" w:rsidRPr="00C95F6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892C03" w:rsidRPr="00C95F6D">
        <w:rPr>
          <w:rFonts w:ascii="Arial" w:hAnsi="Arial" w:cs="Arial"/>
          <w:bCs/>
          <w:color w:val="000000"/>
          <w:sz w:val="20"/>
          <w:szCs w:val="20"/>
        </w:rPr>
        <w:t>title</w:t>
      </w:r>
      <w:r w:rsidR="000503EF" w:rsidRPr="00C95F6D">
        <w:rPr>
          <w:rFonts w:ascii="Arial" w:hAnsi="Arial" w:cs="Arial"/>
          <w:bCs/>
          <w:color w:val="000000"/>
          <w:sz w:val="20"/>
          <w:szCs w:val="20"/>
        </w:rPr>
        <w:t>d</w:t>
      </w:r>
      <w:r w:rsidR="00892C03" w:rsidRPr="00C95F6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C95F6D" w:rsidRPr="00C95F6D">
        <w:rPr>
          <w:rFonts w:ascii="Arial" w:hAnsi="Arial" w:cs="Arial"/>
          <w:b/>
          <w:bCs/>
          <w:color w:val="000000"/>
          <w:sz w:val="20"/>
          <w:szCs w:val="20"/>
        </w:rPr>
        <w:t xml:space="preserve">“Health awareness, Digital Literacy, and Enhancing Work Productivity: Towards an Equipped Filipino Worker in the </w:t>
      </w:r>
      <w:r w:rsidR="00C95F6D" w:rsidRPr="00C95F6D">
        <w:rPr>
          <w:rFonts w:ascii="Arial" w:hAnsi="Arial" w:cs="Arial"/>
          <w:b/>
          <w:bCs/>
          <w:color w:val="000000"/>
          <w:sz w:val="20"/>
          <w:szCs w:val="20"/>
        </w:rPr>
        <w:t>Midst</w:t>
      </w:r>
      <w:r w:rsidR="00C95F6D" w:rsidRPr="00C95F6D">
        <w:rPr>
          <w:rFonts w:ascii="Arial" w:hAnsi="Arial" w:cs="Arial"/>
          <w:b/>
          <w:bCs/>
          <w:color w:val="000000"/>
          <w:sz w:val="20"/>
          <w:szCs w:val="20"/>
        </w:rPr>
        <w:t xml:space="preserve"> of the Pandemic</w:t>
      </w:r>
      <w:r w:rsidR="00892C03" w:rsidRPr="00C95F6D">
        <w:rPr>
          <w:rFonts w:ascii="Arial" w:hAnsi="Arial" w:cs="Arial"/>
          <w:b/>
          <w:bCs/>
          <w:color w:val="000000"/>
          <w:sz w:val="20"/>
          <w:szCs w:val="20"/>
        </w:rPr>
        <w:t>”</w:t>
      </w:r>
      <w:r w:rsidRPr="00C95F6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Pr="00C95F6D">
        <w:rPr>
          <w:rFonts w:ascii="Arial" w:hAnsi="Arial" w:cs="Arial"/>
          <w:color w:val="000000"/>
          <w:sz w:val="20"/>
          <w:szCs w:val="20"/>
        </w:rPr>
        <w:t xml:space="preserve">on </w:t>
      </w:r>
      <w:r w:rsidR="000B6841" w:rsidRPr="00C95F6D">
        <w:rPr>
          <w:rFonts w:ascii="Arial" w:hAnsi="Arial" w:cs="Arial"/>
          <w:b/>
          <w:color w:val="000000"/>
          <w:sz w:val="20"/>
          <w:szCs w:val="20"/>
        </w:rPr>
        <w:t>Ma</w:t>
      </w:r>
      <w:r w:rsidR="00C95F6D">
        <w:rPr>
          <w:rFonts w:ascii="Arial" w:hAnsi="Arial" w:cs="Arial"/>
          <w:b/>
          <w:color w:val="000000"/>
          <w:sz w:val="20"/>
          <w:szCs w:val="20"/>
        </w:rPr>
        <w:t>y</w:t>
      </w:r>
      <w:r w:rsidRPr="00C95F6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C95F6D">
        <w:rPr>
          <w:rFonts w:ascii="Arial" w:hAnsi="Arial" w:cs="Arial"/>
          <w:b/>
          <w:color w:val="000000"/>
          <w:sz w:val="20"/>
          <w:szCs w:val="20"/>
        </w:rPr>
        <w:t>17</w:t>
      </w:r>
      <w:r w:rsidRPr="00C95F6D">
        <w:rPr>
          <w:rFonts w:ascii="Arial" w:hAnsi="Arial" w:cs="Arial"/>
          <w:b/>
          <w:color w:val="000000"/>
          <w:sz w:val="20"/>
          <w:szCs w:val="20"/>
        </w:rPr>
        <w:t>, 20</w:t>
      </w:r>
      <w:r w:rsidR="000B6841" w:rsidRPr="00C95F6D">
        <w:rPr>
          <w:rFonts w:ascii="Arial" w:hAnsi="Arial" w:cs="Arial"/>
          <w:b/>
          <w:color w:val="000000"/>
          <w:sz w:val="20"/>
          <w:szCs w:val="20"/>
        </w:rPr>
        <w:t>2</w:t>
      </w:r>
      <w:r w:rsidR="00C95F6D">
        <w:rPr>
          <w:rFonts w:ascii="Arial" w:hAnsi="Arial" w:cs="Arial"/>
          <w:b/>
          <w:color w:val="000000"/>
          <w:sz w:val="20"/>
          <w:szCs w:val="20"/>
        </w:rPr>
        <w:t>1 to June 11, 2021</w:t>
      </w:r>
      <w:r w:rsidRPr="00C95F6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C95F6D">
        <w:rPr>
          <w:rFonts w:ascii="Arial" w:hAnsi="Arial" w:cs="Arial"/>
          <w:b/>
          <w:color w:val="000000"/>
          <w:sz w:val="20"/>
          <w:szCs w:val="20"/>
        </w:rPr>
        <w:t>from 9</w:t>
      </w:r>
      <w:r w:rsidRPr="00C95F6D">
        <w:rPr>
          <w:rFonts w:ascii="Arial" w:hAnsi="Arial" w:cs="Arial"/>
          <w:b/>
          <w:color w:val="000000"/>
          <w:sz w:val="20"/>
          <w:szCs w:val="20"/>
        </w:rPr>
        <w:t>:00</w:t>
      </w:r>
      <w:r w:rsidR="00C95F6D">
        <w:rPr>
          <w:rFonts w:ascii="Arial" w:hAnsi="Arial" w:cs="Arial"/>
          <w:b/>
          <w:color w:val="000000"/>
          <w:sz w:val="20"/>
          <w:szCs w:val="20"/>
        </w:rPr>
        <w:t xml:space="preserve"> a</w:t>
      </w:r>
      <w:r w:rsidRPr="00C95F6D">
        <w:rPr>
          <w:rFonts w:ascii="Arial" w:hAnsi="Arial" w:cs="Arial"/>
          <w:b/>
          <w:color w:val="000000"/>
          <w:sz w:val="20"/>
          <w:szCs w:val="20"/>
        </w:rPr>
        <w:t xml:space="preserve">m – </w:t>
      </w:r>
      <w:r w:rsidR="00C95F6D">
        <w:rPr>
          <w:rFonts w:ascii="Arial" w:hAnsi="Arial" w:cs="Arial"/>
          <w:b/>
          <w:color w:val="000000"/>
          <w:sz w:val="20"/>
          <w:szCs w:val="20"/>
        </w:rPr>
        <w:t>12</w:t>
      </w:r>
      <w:r w:rsidRPr="00C95F6D">
        <w:rPr>
          <w:rFonts w:ascii="Arial" w:hAnsi="Arial" w:cs="Arial"/>
          <w:b/>
          <w:color w:val="000000"/>
          <w:sz w:val="20"/>
          <w:szCs w:val="20"/>
        </w:rPr>
        <w:t>:00</w:t>
      </w:r>
      <w:r w:rsidR="00C95F6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Pr="00C95F6D">
        <w:rPr>
          <w:rFonts w:ascii="Arial" w:hAnsi="Arial" w:cs="Arial"/>
          <w:b/>
          <w:color w:val="000000"/>
          <w:sz w:val="20"/>
          <w:szCs w:val="20"/>
        </w:rPr>
        <w:t>pm</w:t>
      </w:r>
      <w:r w:rsidRPr="00C95F6D">
        <w:rPr>
          <w:rFonts w:ascii="Arial" w:hAnsi="Arial" w:cs="Arial"/>
          <w:color w:val="000000"/>
          <w:sz w:val="20"/>
          <w:szCs w:val="20"/>
        </w:rPr>
        <w:t xml:space="preserve"> </w:t>
      </w:r>
      <w:r w:rsidR="000B6841" w:rsidRPr="00C95F6D">
        <w:rPr>
          <w:rFonts w:ascii="Arial" w:hAnsi="Arial" w:cs="Arial"/>
          <w:color w:val="000000"/>
          <w:sz w:val="20"/>
          <w:szCs w:val="20"/>
        </w:rPr>
        <w:t xml:space="preserve">via Zoom </w:t>
      </w:r>
      <w:r w:rsidR="00C95F6D">
        <w:rPr>
          <w:rFonts w:ascii="Arial" w:hAnsi="Arial" w:cs="Arial"/>
          <w:color w:val="000000"/>
          <w:sz w:val="20"/>
          <w:szCs w:val="20"/>
        </w:rPr>
        <w:t xml:space="preserve">Cloud </w:t>
      </w:r>
      <w:r w:rsidR="000B6841" w:rsidRPr="00C95F6D">
        <w:rPr>
          <w:rFonts w:ascii="Arial" w:hAnsi="Arial" w:cs="Arial"/>
          <w:color w:val="000000"/>
          <w:sz w:val="20"/>
          <w:szCs w:val="20"/>
        </w:rPr>
        <w:t>Meeting</w:t>
      </w:r>
      <w:r w:rsidR="00C95F6D">
        <w:rPr>
          <w:rFonts w:ascii="Arial" w:hAnsi="Arial" w:cs="Arial"/>
          <w:color w:val="000000"/>
          <w:sz w:val="20"/>
          <w:szCs w:val="20"/>
        </w:rPr>
        <w:t xml:space="preserve"> Room</w:t>
      </w:r>
    </w:p>
    <w:p w14:paraId="2B48CD9E" w14:textId="77777777" w:rsidR="001435F3" w:rsidRPr="00C95F6D" w:rsidRDefault="001435F3" w:rsidP="005B23F2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ab/>
      </w:r>
    </w:p>
    <w:p w14:paraId="4F197E82" w14:textId="02F0DC81" w:rsidR="000B6841" w:rsidRDefault="00C95F6D" w:rsidP="005B23F2">
      <w:pPr>
        <w:tabs>
          <w:tab w:val="left" w:pos="2610"/>
        </w:tabs>
        <w:ind w:left="261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The objectives of this event are as </w:t>
      </w:r>
      <w:proofErr w:type="gramStart"/>
      <w:r>
        <w:rPr>
          <w:rFonts w:ascii="Arial" w:hAnsi="Arial" w:cs="Arial"/>
          <w:color w:val="000000"/>
          <w:sz w:val="20"/>
          <w:szCs w:val="20"/>
        </w:rPr>
        <w:t>follows;</w:t>
      </w:r>
      <w:proofErr w:type="gramEnd"/>
    </w:p>
    <w:p w14:paraId="6D47EBDF" w14:textId="77777777" w:rsidR="005B23F2" w:rsidRDefault="005B23F2" w:rsidP="005B23F2">
      <w:pPr>
        <w:tabs>
          <w:tab w:val="left" w:pos="2610"/>
        </w:tabs>
        <w:rPr>
          <w:rFonts w:ascii="Arial" w:hAnsi="Arial" w:cs="Arial"/>
          <w:color w:val="000000"/>
          <w:sz w:val="20"/>
          <w:szCs w:val="20"/>
        </w:rPr>
      </w:pPr>
    </w:p>
    <w:p w14:paraId="683CF6E7" w14:textId="14F82B62" w:rsidR="005B23F2" w:rsidRDefault="005B23F2" w:rsidP="005B23F2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5B23F2">
        <w:rPr>
          <w:rFonts w:ascii="Arial" w:hAnsi="Arial" w:cs="Arial"/>
          <w:color w:val="000000"/>
          <w:sz w:val="20"/>
          <w:szCs w:val="20"/>
        </w:rPr>
        <w:t>To share some knowledge with the participants in terms of using software for doing their works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2CE398A6" w14:textId="4DB0DC17" w:rsidR="005B23F2" w:rsidRDefault="005B23F2" w:rsidP="005B23F2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5B23F2">
        <w:rPr>
          <w:rFonts w:ascii="Arial" w:hAnsi="Arial" w:cs="Arial"/>
          <w:color w:val="000000"/>
          <w:sz w:val="20"/>
          <w:szCs w:val="20"/>
        </w:rPr>
        <w:t>To enhance their knowledge in making digital publication materials.</w:t>
      </w:r>
    </w:p>
    <w:p w14:paraId="03D46723" w14:textId="06854D9C" w:rsidR="005B23F2" w:rsidRDefault="005B23F2" w:rsidP="005B23F2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color w:val="000000"/>
          <w:sz w:val="20"/>
          <w:szCs w:val="20"/>
        </w:rPr>
      </w:pPr>
    </w:p>
    <w:p w14:paraId="42FF0D5F" w14:textId="77777777" w:rsidR="005B23F2" w:rsidRPr="00C95F6D" w:rsidRDefault="005B23F2" w:rsidP="005B23F2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color w:val="000000"/>
          <w:sz w:val="20"/>
          <w:szCs w:val="20"/>
        </w:rPr>
      </w:pPr>
    </w:p>
    <w:p w14:paraId="13541BD6" w14:textId="0D440F4F" w:rsidR="003857E7" w:rsidRPr="00C95F6D" w:rsidRDefault="003857E7" w:rsidP="005B23F2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color w:val="000000"/>
          <w:sz w:val="20"/>
          <w:szCs w:val="20"/>
          <w:lang w:val="en-PH"/>
        </w:rPr>
      </w:pPr>
      <w:r w:rsidRPr="00C95F6D">
        <w:rPr>
          <w:rFonts w:ascii="Arial" w:hAnsi="Arial" w:cs="Arial"/>
          <w:color w:val="000000"/>
          <w:sz w:val="20"/>
          <w:szCs w:val="20"/>
          <w:lang w:val="en-PH"/>
        </w:rPr>
        <w:t>We are looking forward for your most favorable response regarding this request.</w:t>
      </w:r>
    </w:p>
    <w:p w14:paraId="070BFC6E" w14:textId="55C3D74A" w:rsidR="000503EF" w:rsidRPr="00C95F6D" w:rsidRDefault="000503EF" w:rsidP="005B23F2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color w:val="000000"/>
          <w:sz w:val="20"/>
          <w:szCs w:val="20"/>
          <w:lang w:val="en-PH"/>
        </w:rPr>
      </w:pPr>
    </w:p>
    <w:p w14:paraId="2EFB6B4D" w14:textId="53EBFF97" w:rsidR="000503EF" w:rsidRPr="00C95F6D" w:rsidRDefault="00037D6E" w:rsidP="005B23F2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7215" behindDoc="1" locked="0" layoutInCell="1" allowOverlap="1" wp14:anchorId="55C84EE4" wp14:editId="67929EE1">
            <wp:simplePos x="0" y="0"/>
            <wp:positionH relativeFrom="column">
              <wp:posOffset>2187575</wp:posOffset>
            </wp:positionH>
            <wp:positionV relativeFrom="paragraph">
              <wp:posOffset>52705</wp:posOffset>
            </wp:positionV>
            <wp:extent cx="238086" cy="1863090"/>
            <wp:effectExtent l="635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05" t="9366" r="9858" b="9038"/>
                    <a:stretch/>
                  </pic:blipFill>
                  <pic:spPr bwMode="auto">
                    <a:xfrm rot="5400000">
                      <a:off x="0" y="0"/>
                      <a:ext cx="238086" cy="1863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BCAFA5" w14:textId="13806B8E" w:rsidR="003857E7" w:rsidRPr="00C95F6D" w:rsidRDefault="003857E7" w:rsidP="005B23F2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color w:val="000000"/>
          <w:sz w:val="20"/>
          <w:szCs w:val="20"/>
          <w:lang w:val="en-PH"/>
        </w:rPr>
      </w:pPr>
      <w:r w:rsidRPr="00C95F6D">
        <w:rPr>
          <w:rFonts w:ascii="Arial" w:hAnsi="Arial" w:cs="Arial"/>
          <w:color w:val="000000"/>
          <w:sz w:val="20"/>
          <w:szCs w:val="20"/>
          <w:lang w:val="en-PH"/>
        </w:rPr>
        <w:t>Thank you and God bless!</w:t>
      </w:r>
    </w:p>
    <w:p w14:paraId="4F4B23B9" w14:textId="5330415D" w:rsidR="00E90AE2" w:rsidRPr="00C95F6D" w:rsidRDefault="00E90AE2" w:rsidP="004C77EF">
      <w:pPr>
        <w:tabs>
          <w:tab w:val="left" w:pos="2610"/>
        </w:tabs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55682C0F" w14:textId="032595AF" w:rsidR="00E90AE2" w:rsidRPr="00C95F6D" w:rsidRDefault="00E90AE2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</w:p>
    <w:p w14:paraId="24377B46" w14:textId="058A3622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sz w:val="20"/>
          <w:szCs w:val="20"/>
        </w:rPr>
      </w:pPr>
      <w:r w:rsidRPr="00C95F6D">
        <w:rPr>
          <w:rFonts w:ascii="Arial" w:hAnsi="Arial" w:cs="Arial"/>
          <w:sz w:val="20"/>
          <w:szCs w:val="20"/>
        </w:rPr>
        <w:t>Respectfully yours,</w:t>
      </w:r>
    </w:p>
    <w:p w14:paraId="7D90C8E9" w14:textId="0FA51DF4" w:rsidR="00037D6E" w:rsidRDefault="00037D6E" w:rsidP="00037D6E">
      <w:pPr>
        <w:tabs>
          <w:tab w:val="left" w:pos="2610"/>
        </w:tabs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4C7ADAD4" w14:textId="77777777" w:rsidR="005B23F2" w:rsidRPr="00C95F6D" w:rsidRDefault="005B23F2" w:rsidP="00037D6E">
      <w:pPr>
        <w:tabs>
          <w:tab w:val="left" w:pos="2610"/>
        </w:tabs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0EF17384" w14:textId="55406CA2" w:rsidR="001435F3" w:rsidRPr="00C95F6D" w:rsidRDefault="0074629E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b/>
          <w:sz w:val="20"/>
          <w:szCs w:val="20"/>
        </w:rPr>
      </w:pPr>
      <w:r w:rsidRPr="00C95F6D">
        <w:rPr>
          <w:rFonts w:ascii="Arial" w:hAnsi="Arial" w:cs="Arial"/>
          <w:b/>
          <w:sz w:val="20"/>
          <w:szCs w:val="20"/>
        </w:rPr>
        <w:t>Kristine Joy Baldovizo</w:t>
      </w:r>
    </w:p>
    <w:p w14:paraId="5FE94041" w14:textId="77777777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sz w:val="20"/>
          <w:szCs w:val="20"/>
        </w:rPr>
      </w:pPr>
      <w:r w:rsidRPr="00C95F6D">
        <w:rPr>
          <w:rFonts w:ascii="Arial" w:hAnsi="Arial" w:cs="Arial"/>
          <w:sz w:val="20"/>
          <w:szCs w:val="20"/>
        </w:rPr>
        <w:t>President, CHRS</w:t>
      </w:r>
    </w:p>
    <w:p w14:paraId="2B9B90F5" w14:textId="77777777" w:rsidR="00037D6E" w:rsidRPr="00C95F6D" w:rsidRDefault="00037D6E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sz w:val="20"/>
          <w:szCs w:val="20"/>
        </w:rPr>
      </w:pPr>
    </w:p>
    <w:p w14:paraId="7AA661DD" w14:textId="77777777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sz w:val="20"/>
          <w:szCs w:val="20"/>
        </w:rPr>
      </w:pPr>
    </w:p>
    <w:p w14:paraId="5C0566CD" w14:textId="3B2770CB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sz w:val="20"/>
          <w:szCs w:val="20"/>
        </w:rPr>
      </w:pPr>
      <w:r w:rsidRPr="00C95F6D">
        <w:rPr>
          <w:rFonts w:ascii="Arial" w:hAnsi="Arial" w:cs="Arial"/>
          <w:sz w:val="20"/>
          <w:szCs w:val="20"/>
        </w:rPr>
        <w:t>Noted by:</w:t>
      </w:r>
    </w:p>
    <w:p w14:paraId="5645A8B4" w14:textId="3FD2B42F" w:rsidR="001435F3" w:rsidRPr="00C95F6D" w:rsidRDefault="00037D6E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sz w:val="20"/>
          <w:szCs w:val="20"/>
        </w:rPr>
      </w:pPr>
      <w:r w:rsidRPr="00C95F6D">
        <w:rPr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1958A8FF" wp14:editId="5863AD01">
            <wp:simplePos x="0" y="0"/>
            <wp:positionH relativeFrom="column">
              <wp:posOffset>1941195</wp:posOffset>
            </wp:positionH>
            <wp:positionV relativeFrom="paragraph">
              <wp:posOffset>97155</wp:posOffset>
            </wp:positionV>
            <wp:extent cx="1232535" cy="263778"/>
            <wp:effectExtent l="0" t="0" r="5715" b="3175"/>
            <wp:wrapNone/>
            <wp:docPr id="7" name="Picture 7" descr="A picture containing shap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ap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2535" cy="2637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35F3" w:rsidRPr="00C95F6D">
        <w:rPr>
          <w:rFonts w:ascii="Arial" w:hAnsi="Arial" w:cs="Arial"/>
          <w:sz w:val="20"/>
          <w:szCs w:val="20"/>
        </w:rPr>
        <w:tab/>
      </w:r>
    </w:p>
    <w:p w14:paraId="4965E040" w14:textId="76AF5812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sz w:val="20"/>
          <w:szCs w:val="20"/>
        </w:rPr>
      </w:pPr>
    </w:p>
    <w:p w14:paraId="6458CF70" w14:textId="77777777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b/>
          <w:sz w:val="20"/>
          <w:szCs w:val="20"/>
        </w:rPr>
      </w:pPr>
      <w:r w:rsidRPr="00C95F6D">
        <w:rPr>
          <w:rFonts w:ascii="Arial" w:hAnsi="Arial" w:cs="Arial"/>
          <w:b/>
          <w:sz w:val="20"/>
          <w:szCs w:val="20"/>
        </w:rPr>
        <w:t xml:space="preserve">Prof. Melanie F. </w:t>
      </w:r>
      <w:proofErr w:type="spellStart"/>
      <w:r w:rsidRPr="00C95F6D">
        <w:rPr>
          <w:rFonts w:ascii="Arial" w:hAnsi="Arial" w:cs="Arial"/>
          <w:b/>
          <w:sz w:val="20"/>
          <w:szCs w:val="20"/>
        </w:rPr>
        <w:t>Bactasa</w:t>
      </w:r>
      <w:proofErr w:type="spellEnd"/>
      <w:r w:rsidRPr="00C95F6D">
        <w:rPr>
          <w:rFonts w:ascii="Arial" w:hAnsi="Arial" w:cs="Arial"/>
          <w:b/>
          <w:sz w:val="20"/>
          <w:szCs w:val="20"/>
        </w:rPr>
        <w:t xml:space="preserve">, RGC, </w:t>
      </w:r>
      <w:proofErr w:type="spellStart"/>
      <w:r w:rsidRPr="00C95F6D">
        <w:rPr>
          <w:rFonts w:ascii="Arial" w:hAnsi="Arial" w:cs="Arial"/>
          <w:b/>
          <w:sz w:val="20"/>
          <w:szCs w:val="20"/>
        </w:rPr>
        <w:t>RPm</w:t>
      </w:r>
      <w:proofErr w:type="spellEnd"/>
    </w:p>
    <w:p w14:paraId="1B53670A" w14:textId="09C8363E" w:rsidR="00892C03" w:rsidRPr="00C95F6D" w:rsidRDefault="001435F3" w:rsidP="003857E7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sz w:val="20"/>
          <w:szCs w:val="20"/>
        </w:rPr>
      </w:pPr>
      <w:r w:rsidRPr="00C95F6D">
        <w:rPr>
          <w:rFonts w:ascii="Arial" w:hAnsi="Arial" w:cs="Arial"/>
          <w:sz w:val="20"/>
          <w:szCs w:val="20"/>
        </w:rPr>
        <w:t>Adviser, CHRS</w:t>
      </w:r>
    </w:p>
    <w:sectPr w:rsidR="00892C03" w:rsidRPr="00C95F6D" w:rsidSect="000433E1">
      <w:headerReference w:type="default" r:id="rId13"/>
      <w:footerReference w:type="default" r:id="rId14"/>
      <w:pgSz w:w="12240" w:h="20160" w:code="5"/>
      <w:pgMar w:top="1987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1CD5E" w14:textId="77777777" w:rsidR="00692EEC" w:rsidRDefault="00692EEC" w:rsidP="00C91FE8">
      <w:pPr>
        <w:spacing w:after="0" w:line="240" w:lineRule="auto"/>
      </w:pPr>
      <w:r>
        <w:separator/>
      </w:r>
    </w:p>
  </w:endnote>
  <w:endnote w:type="continuationSeparator" w:id="0">
    <w:p w14:paraId="73EC625C" w14:textId="77777777" w:rsidR="00692EEC" w:rsidRDefault="00692EEC" w:rsidP="00C91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DBE9B" w14:textId="77777777" w:rsidR="00C91FE8" w:rsidRDefault="00C91FE8">
    <w:pPr>
      <w:pStyle w:val="Footer"/>
    </w:pPr>
  </w:p>
  <w:p w14:paraId="57160684" w14:textId="77777777" w:rsidR="00C91FE8" w:rsidRDefault="00FF6990">
    <w:pPr>
      <w:pStyle w:val="Footer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A6E3DB" wp14:editId="36802E63">
              <wp:simplePos x="0" y="0"/>
              <wp:positionH relativeFrom="column">
                <wp:posOffset>1304925</wp:posOffset>
              </wp:positionH>
              <wp:positionV relativeFrom="paragraph">
                <wp:posOffset>27940</wp:posOffset>
              </wp:positionV>
              <wp:extent cx="5038725" cy="37147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38725" cy="3714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81C3BD" w14:textId="77777777" w:rsidR="00C91FE8" w:rsidRPr="00C91FE8" w:rsidRDefault="00C91FE8" w:rsidP="00C91FE8">
                          <w:pPr>
                            <w:pStyle w:val="Footer"/>
                            <w:contextualSpacing/>
                            <w:jc w:val="center"/>
                            <w:rPr>
                              <w:sz w:val="16"/>
                              <w:szCs w:val="16"/>
                              <w:lang w:val="en-PH"/>
                            </w:rPr>
                          </w:pPr>
                          <w:proofErr w:type="spellStart"/>
                          <w:r w:rsidRPr="00C91FE8">
                            <w:rPr>
                              <w:sz w:val="16"/>
                              <w:szCs w:val="16"/>
                              <w:lang w:val="en-PH"/>
                            </w:rPr>
                            <w:t>Rothlehner</w:t>
                          </w:r>
                          <w:proofErr w:type="spellEnd"/>
                          <w:r w:rsidRPr="00C91FE8">
                            <w:rPr>
                              <w:sz w:val="16"/>
                              <w:szCs w:val="16"/>
                              <w:lang w:val="en-PH"/>
                            </w:rPr>
                            <w:t xml:space="preserve"> Bldg., PUP Quezon City Branch, Don Fabian St., Commonwealth, Quezon </w:t>
                          </w:r>
                          <w:proofErr w:type="gramStart"/>
                          <w:r w:rsidRPr="00C91FE8">
                            <w:rPr>
                              <w:sz w:val="16"/>
                              <w:szCs w:val="16"/>
                              <w:lang w:val="en-PH"/>
                            </w:rPr>
                            <w:t>City;</w:t>
                          </w:r>
                          <w:proofErr w:type="gramEnd"/>
                        </w:p>
                        <w:p w14:paraId="363F0A52" w14:textId="77777777" w:rsidR="00C91FE8" w:rsidRPr="00C91FE8" w:rsidRDefault="00C91FE8" w:rsidP="00C91FE8">
                          <w:pPr>
                            <w:pStyle w:val="Footer"/>
                            <w:contextualSpacing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C91FE8">
                            <w:rPr>
                              <w:sz w:val="16"/>
                              <w:szCs w:val="16"/>
                              <w:lang w:val="en-PH"/>
                            </w:rPr>
                            <w:t xml:space="preserve">e-mail:  </w:t>
                          </w:r>
                          <w:hyperlink r:id="rId1" w:history="1">
                            <w:r w:rsidRPr="00C91FE8">
                              <w:rPr>
                                <w:rStyle w:val="Hyperlink"/>
                                <w:sz w:val="16"/>
                                <w:szCs w:val="16"/>
                                <w:lang w:val="en-PH"/>
                              </w:rPr>
                              <w:t>thechrspupqc@gmail.com</w:t>
                            </w:r>
                          </w:hyperlink>
                          <w:r w:rsidRPr="00C91FE8">
                            <w:rPr>
                              <w:sz w:val="16"/>
                              <w:szCs w:val="16"/>
                              <w:lang w:val="en-PH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A6E3D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102.75pt;margin-top:2.2pt;width:396.75pt;height:29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" fillcolor="white [3201]" stroked="f" strokeweight=".5pt">
              <v:textbox>
                <w:txbxContent>
                  <w:p w14:paraId="3D81C3BD" w14:textId="77777777" w:rsidR="00C91FE8" w:rsidRPr="00C91FE8" w:rsidRDefault="00C91FE8" w:rsidP="00C91FE8">
                    <w:pPr>
                      <w:pStyle w:val="Footer"/>
                      <w:contextualSpacing/>
                      <w:jc w:val="center"/>
                      <w:rPr>
                        <w:sz w:val="16"/>
                        <w:szCs w:val="16"/>
                        <w:lang w:val="en-PH"/>
                      </w:rPr>
                    </w:pPr>
                    <w:proofErr w:type="spellStart"/>
                    <w:r w:rsidRPr="00C91FE8">
                      <w:rPr>
                        <w:sz w:val="16"/>
                        <w:szCs w:val="16"/>
                        <w:lang w:val="en-PH"/>
                      </w:rPr>
                      <w:t>Rothlehner</w:t>
                    </w:r>
                    <w:proofErr w:type="spellEnd"/>
                    <w:r w:rsidRPr="00C91FE8">
                      <w:rPr>
                        <w:sz w:val="16"/>
                        <w:szCs w:val="16"/>
                        <w:lang w:val="en-PH"/>
                      </w:rPr>
                      <w:t xml:space="preserve"> Bldg., PUP Quezon City Branch, Don Fabian St., Commonwealth, Quezon City;</w:t>
                    </w:r>
                  </w:p>
                  <w:p w14:paraId="363F0A52" w14:textId="77777777" w:rsidR="00C91FE8" w:rsidRPr="00C91FE8" w:rsidRDefault="00C91FE8" w:rsidP="00C91FE8">
                    <w:pPr>
                      <w:pStyle w:val="Footer"/>
                      <w:contextualSpacing/>
                      <w:jc w:val="center"/>
                      <w:rPr>
                        <w:sz w:val="16"/>
                        <w:szCs w:val="16"/>
                      </w:rPr>
                    </w:pPr>
                    <w:r w:rsidRPr="00C91FE8">
                      <w:rPr>
                        <w:sz w:val="16"/>
                        <w:szCs w:val="16"/>
                        <w:lang w:val="en-PH"/>
                      </w:rPr>
                      <w:t xml:space="preserve">e-mail:  </w:t>
                    </w:r>
                    <w:hyperlink r:id="rId2" w:history="1">
                      <w:r w:rsidRPr="00C91FE8">
                        <w:rPr>
                          <w:rStyle w:val="Hyperlink"/>
                          <w:sz w:val="16"/>
                          <w:szCs w:val="16"/>
                          <w:lang w:val="en-PH"/>
                        </w:rPr>
                        <w:t>thechrspupqc@gmail.com</w:t>
                      </w:r>
                    </w:hyperlink>
                    <w:r w:rsidRPr="00C91FE8">
                      <w:rPr>
                        <w:sz w:val="16"/>
                        <w:szCs w:val="16"/>
                        <w:lang w:val="en-PH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F81D3" w14:textId="77777777" w:rsidR="00692EEC" w:rsidRDefault="00692EEC" w:rsidP="00C91FE8">
      <w:pPr>
        <w:spacing w:after="0" w:line="240" w:lineRule="auto"/>
      </w:pPr>
      <w:r>
        <w:separator/>
      </w:r>
    </w:p>
  </w:footnote>
  <w:footnote w:type="continuationSeparator" w:id="0">
    <w:p w14:paraId="49BCC638" w14:textId="77777777" w:rsidR="00692EEC" w:rsidRDefault="00692EEC" w:rsidP="00C91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12A5A" w14:textId="77777777" w:rsidR="00C91FE8" w:rsidRDefault="00283186" w:rsidP="00C91FE8">
    <w:pPr>
      <w:pStyle w:val="Header"/>
      <w:ind w:left="2160"/>
    </w:pPr>
    <w:r>
      <w:rPr>
        <w:rFonts w:ascii="Times New Roman" w:hAnsi="Times New Roman" w:cs="Times New Roman"/>
        <w:noProof/>
        <w:lang w:val="en-PH" w:eastAsia="en-PH"/>
      </w:rPr>
      <w:drawing>
        <wp:anchor distT="0" distB="0" distL="114300" distR="114300" simplePos="0" relativeHeight="251659264" behindDoc="1" locked="0" layoutInCell="1" allowOverlap="1" wp14:anchorId="43415938" wp14:editId="3D089E1F">
          <wp:simplePos x="0" y="0"/>
          <wp:positionH relativeFrom="column">
            <wp:posOffset>1419225</wp:posOffset>
          </wp:positionH>
          <wp:positionV relativeFrom="paragraph">
            <wp:posOffset>-219075</wp:posOffset>
          </wp:positionV>
          <wp:extent cx="942975" cy="904875"/>
          <wp:effectExtent l="19050" t="0" r="9525" b="0"/>
          <wp:wrapNone/>
          <wp:docPr id="6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29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F6990">
      <w:rPr>
        <w:rFonts w:ascii="Times New Roman" w:hAnsi="Times New Roman" w:cs="Times New Roman"/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EA6F0DE" wp14:editId="357333D0">
              <wp:simplePos x="0" y="0"/>
              <wp:positionH relativeFrom="column">
                <wp:posOffset>2362200</wp:posOffset>
              </wp:positionH>
              <wp:positionV relativeFrom="paragraph">
                <wp:posOffset>-66675</wp:posOffset>
              </wp:positionV>
              <wp:extent cx="4486275" cy="84772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86275" cy="8477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17DDA8" w14:textId="77777777" w:rsidR="00C91FE8" w:rsidRPr="00A8401E" w:rsidRDefault="00C91FE8" w:rsidP="00C91FE8">
                          <w:pPr>
                            <w:tabs>
                              <w:tab w:val="left" w:pos="1890"/>
                              <w:tab w:val="left" w:pos="2160"/>
                            </w:tabs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 w:rsidRPr="00A8401E"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>Republic of the Philippines</w:t>
                          </w:r>
                        </w:p>
                        <w:p w14:paraId="0C9F6EAB" w14:textId="77777777" w:rsidR="00C91FE8" w:rsidRPr="00A8401E" w:rsidRDefault="00C91FE8" w:rsidP="00C91FE8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 xml:space="preserve">POLYTECHNIC </w:t>
                          </w:r>
                          <w:r w:rsidRPr="00A8401E"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>UNIVERSITY OF THE PHILIPPINES</w:t>
                          </w:r>
                        </w:p>
                        <w:p w14:paraId="5B655AAE" w14:textId="77777777" w:rsidR="00C91FE8" w:rsidRDefault="00C91FE8" w:rsidP="00C91FE8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 w:rsidRPr="00A8401E"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>Quezon City Branch</w:t>
                          </w:r>
                        </w:p>
                        <w:p w14:paraId="5A54A6C4" w14:textId="77777777" w:rsidR="00C91FE8" w:rsidRPr="00C91FE8" w:rsidRDefault="005324AB" w:rsidP="00C91FE8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</w:rPr>
                            <w:t>COMMUNITY OF HUMAN RESOURCE</w:t>
                          </w:r>
                          <w:r w:rsidR="00C91FE8" w:rsidRPr="000B0B37">
                            <w:rPr>
                              <w:rFonts w:ascii="Times New Roman" w:hAnsi="Times New Roman" w:cs="Times New Roman"/>
                              <w:b/>
                            </w:rPr>
                            <w:t xml:space="preserve"> STUDENTS</w:t>
                          </w:r>
                          <w:r w:rsidR="000B0B37"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 xml:space="preserve"> </w:t>
                          </w:r>
                          <w:r w:rsidR="000B0B37" w:rsidRPr="000B0B37">
                            <w:rPr>
                              <w:rFonts w:ascii="Times New Roman" w:hAnsi="Times New Roman" w:cs="Times New Roman"/>
                              <w:b/>
                            </w:rPr>
                            <w:t>(CHRS)</w:t>
                          </w:r>
                        </w:p>
                        <w:p w14:paraId="7C8E9A12" w14:textId="77777777" w:rsidR="00C91FE8" w:rsidRDefault="00C91FE8" w:rsidP="00C91FE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EA6F0D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186pt;margin-top:-5.25pt;width:353.25pt;height:66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" filled="f" stroked="f" strokeweight=".5pt">
              <v:textbox>
                <w:txbxContent>
                  <w:p w14:paraId="7617DDA8" w14:textId="77777777" w:rsidR="00C91FE8" w:rsidRPr="00A8401E" w:rsidRDefault="00C91FE8" w:rsidP="00C91FE8">
                    <w:pPr>
                      <w:tabs>
                        <w:tab w:val="left" w:pos="1890"/>
                        <w:tab w:val="left" w:pos="2160"/>
                      </w:tabs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A8401E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Republic of the Philippines</w:t>
                    </w:r>
                  </w:p>
                  <w:p w14:paraId="0C9F6EAB" w14:textId="77777777" w:rsidR="00C91FE8" w:rsidRPr="00A8401E" w:rsidRDefault="00C91FE8" w:rsidP="00C91FE8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 xml:space="preserve">POLYTECHNIC </w:t>
                    </w:r>
                    <w:r w:rsidRPr="00A8401E"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UNIVERSITY OF THE PHILIPPINES</w:t>
                    </w:r>
                  </w:p>
                  <w:p w14:paraId="5B655AAE" w14:textId="77777777" w:rsidR="00C91FE8" w:rsidRDefault="00C91FE8" w:rsidP="00C91FE8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A8401E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Quezon City Branch</w:t>
                    </w:r>
                  </w:p>
                  <w:p w14:paraId="5A54A6C4" w14:textId="77777777" w:rsidR="00C91FE8" w:rsidRPr="00C91FE8" w:rsidRDefault="005324AB" w:rsidP="00C91FE8">
                    <w:pPr>
                      <w:spacing w:after="0" w:line="240" w:lineRule="auto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</w:rPr>
                      <w:t>COMMUNITY OF HUMAN RESOURCE</w:t>
                    </w:r>
                    <w:r w:rsidR="00C91FE8" w:rsidRPr="000B0B37">
                      <w:rPr>
                        <w:rFonts w:ascii="Times New Roman" w:hAnsi="Times New Roman" w:cs="Times New Roman"/>
                        <w:b/>
                      </w:rPr>
                      <w:t xml:space="preserve"> STUDENTS</w:t>
                    </w:r>
                    <w:r w:rsidR="000B0B37"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 xml:space="preserve"> </w:t>
                    </w:r>
                    <w:r w:rsidR="000B0B37" w:rsidRPr="000B0B37">
                      <w:rPr>
                        <w:rFonts w:ascii="Times New Roman" w:hAnsi="Times New Roman" w:cs="Times New Roman"/>
                        <w:b/>
                      </w:rPr>
                      <w:t>(CHRS)</w:t>
                    </w:r>
                  </w:p>
                  <w:p w14:paraId="7C8E9A12" w14:textId="77777777" w:rsidR="00C91FE8" w:rsidRDefault="00C91FE8" w:rsidP="00C91FE8"/>
                </w:txbxContent>
              </v:textbox>
            </v:shape>
          </w:pict>
        </mc:Fallback>
      </mc:AlternateContent>
    </w:r>
  </w:p>
  <w:p w14:paraId="3D02C4F8" w14:textId="77777777" w:rsidR="00C91FE8" w:rsidRDefault="00FF6990">
    <w:pPr>
      <w:pStyle w:val="Header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F979120" wp14:editId="14A734F2">
              <wp:simplePos x="0" y="0"/>
              <wp:positionH relativeFrom="column">
                <wp:posOffset>1409700</wp:posOffset>
              </wp:positionH>
              <wp:positionV relativeFrom="paragraph">
                <wp:posOffset>619760</wp:posOffset>
              </wp:positionV>
              <wp:extent cx="5038725" cy="0"/>
              <wp:effectExtent l="9525" t="9525" r="9525" b="9525"/>
              <wp:wrapNone/>
              <wp:docPr id="1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3872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2776C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111pt;margin-top:48.8pt;width:396.7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" strokecolor="black [3213]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21FB1"/>
    <w:multiLevelType w:val="hybridMultilevel"/>
    <w:tmpl w:val="DEC6F082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 w15:restartNumberingAfterBreak="0">
    <w:nsid w:val="221A7F90"/>
    <w:multiLevelType w:val="hybridMultilevel"/>
    <w:tmpl w:val="04F81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zcyMTc0sDA0MDdT0lEKTi0uzszPAykwrAUAfmp1JywAAAA="/>
  </w:docVars>
  <w:rsids>
    <w:rsidRoot w:val="00C91FE8"/>
    <w:rsid w:val="00037D6E"/>
    <w:rsid w:val="000433E1"/>
    <w:rsid w:val="000503EF"/>
    <w:rsid w:val="00072D45"/>
    <w:rsid w:val="00076724"/>
    <w:rsid w:val="000A7606"/>
    <w:rsid w:val="000B0B37"/>
    <w:rsid w:val="000B6841"/>
    <w:rsid w:val="000C36F1"/>
    <w:rsid w:val="000E54DB"/>
    <w:rsid w:val="00120D4F"/>
    <w:rsid w:val="00130D96"/>
    <w:rsid w:val="001435F3"/>
    <w:rsid w:val="001C2148"/>
    <w:rsid w:val="001C7DD9"/>
    <w:rsid w:val="00201BD4"/>
    <w:rsid w:val="00283186"/>
    <w:rsid w:val="00294C13"/>
    <w:rsid w:val="00313189"/>
    <w:rsid w:val="00314398"/>
    <w:rsid w:val="00323014"/>
    <w:rsid w:val="003345A0"/>
    <w:rsid w:val="00347B09"/>
    <w:rsid w:val="003857E7"/>
    <w:rsid w:val="0039046E"/>
    <w:rsid w:val="0039167B"/>
    <w:rsid w:val="003C68D8"/>
    <w:rsid w:val="003F20D8"/>
    <w:rsid w:val="004C1E42"/>
    <w:rsid w:val="004C77EF"/>
    <w:rsid w:val="005324AB"/>
    <w:rsid w:val="005329D3"/>
    <w:rsid w:val="005376E7"/>
    <w:rsid w:val="00546ED3"/>
    <w:rsid w:val="005829D8"/>
    <w:rsid w:val="00591D8B"/>
    <w:rsid w:val="005B23F2"/>
    <w:rsid w:val="005D10F1"/>
    <w:rsid w:val="006830AE"/>
    <w:rsid w:val="00692EEC"/>
    <w:rsid w:val="006B7605"/>
    <w:rsid w:val="006E3941"/>
    <w:rsid w:val="006E427E"/>
    <w:rsid w:val="007249A5"/>
    <w:rsid w:val="007312A7"/>
    <w:rsid w:val="007361E9"/>
    <w:rsid w:val="00740A04"/>
    <w:rsid w:val="0074629E"/>
    <w:rsid w:val="00766346"/>
    <w:rsid w:val="007D45D5"/>
    <w:rsid w:val="008031C0"/>
    <w:rsid w:val="00811A33"/>
    <w:rsid w:val="008422AD"/>
    <w:rsid w:val="00892C03"/>
    <w:rsid w:val="008A28C6"/>
    <w:rsid w:val="008B47B6"/>
    <w:rsid w:val="00923C49"/>
    <w:rsid w:val="00945531"/>
    <w:rsid w:val="00987128"/>
    <w:rsid w:val="009972A0"/>
    <w:rsid w:val="009D59E4"/>
    <w:rsid w:val="00A01D88"/>
    <w:rsid w:val="00A71A8C"/>
    <w:rsid w:val="00AC7D48"/>
    <w:rsid w:val="00B56820"/>
    <w:rsid w:val="00B7007B"/>
    <w:rsid w:val="00B77634"/>
    <w:rsid w:val="00BD6E9E"/>
    <w:rsid w:val="00C06238"/>
    <w:rsid w:val="00C361D1"/>
    <w:rsid w:val="00C91E0C"/>
    <w:rsid w:val="00C91FE8"/>
    <w:rsid w:val="00C95F6D"/>
    <w:rsid w:val="00CA620C"/>
    <w:rsid w:val="00D31D6A"/>
    <w:rsid w:val="00D4209A"/>
    <w:rsid w:val="00D71B29"/>
    <w:rsid w:val="00D80490"/>
    <w:rsid w:val="00D834F1"/>
    <w:rsid w:val="00DF5C95"/>
    <w:rsid w:val="00E11757"/>
    <w:rsid w:val="00E341FF"/>
    <w:rsid w:val="00E90AE2"/>
    <w:rsid w:val="00F43B59"/>
    <w:rsid w:val="00F64502"/>
    <w:rsid w:val="00FC47D0"/>
    <w:rsid w:val="00FF0A5F"/>
    <w:rsid w:val="00FF1683"/>
    <w:rsid w:val="00FF6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5B38C7"/>
  <w15:docId w15:val="{7389DB93-D917-4B4A-A3FE-B44ACFC29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F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1F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FE8"/>
  </w:style>
  <w:style w:type="paragraph" w:styleId="Footer">
    <w:name w:val="footer"/>
    <w:basedOn w:val="Normal"/>
    <w:link w:val="FooterChar"/>
    <w:uiPriority w:val="99"/>
    <w:unhideWhenUsed/>
    <w:rsid w:val="00C91F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FE8"/>
  </w:style>
  <w:style w:type="paragraph" w:styleId="BalloonText">
    <w:name w:val="Balloon Text"/>
    <w:basedOn w:val="Normal"/>
    <w:link w:val="BalloonTextChar"/>
    <w:uiPriority w:val="99"/>
    <w:semiHidden/>
    <w:unhideWhenUsed/>
    <w:rsid w:val="00C91F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FE8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91FE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5C9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B6841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5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thechrspupqc@gmail.com" TargetMode="External"/><Relationship Id="rId1" Type="http://schemas.openxmlformats.org/officeDocument/2006/relationships/hyperlink" Target="mailto:thechrspupqc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RMPC36</dc:creator>
  <cp:lastModifiedBy>Kristine Joy N. Baldovizo</cp:lastModifiedBy>
  <cp:revision>2</cp:revision>
  <dcterms:created xsi:type="dcterms:W3CDTF">2021-07-29T03:25:00Z</dcterms:created>
  <dcterms:modified xsi:type="dcterms:W3CDTF">2021-07-29T03:25:00Z</dcterms:modified>
</cp:coreProperties>
</file>